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02C1DA" w14:textId="77777777" w:rsidR="001F11A3" w:rsidRDefault="001F11A3">
      <w:pPr>
        <w:spacing w:after="0" w:line="276" w:lineRule="auto"/>
        <w:rPr>
          <w:rFonts w:ascii="Times New Roman" w:eastAsia="Times New Roman" w:hAnsi="Times New Roman" w:cs="Times New Roman"/>
        </w:rPr>
      </w:pPr>
    </w:p>
    <w:p w14:paraId="10D3BAEA" w14:textId="77777777" w:rsidR="001F11A3" w:rsidRDefault="001F11A3">
      <w:pPr>
        <w:spacing w:after="0" w:line="276" w:lineRule="auto"/>
        <w:rPr>
          <w:rFonts w:ascii="Times New Roman" w:eastAsia="Times New Roman" w:hAnsi="Times New Roman" w:cs="Times New Roman"/>
        </w:rPr>
      </w:pPr>
    </w:p>
    <w:p w14:paraId="25B65A15" w14:textId="77777777" w:rsidR="001F11A3" w:rsidRDefault="001F11A3">
      <w:pPr>
        <w:spacing w:after="0" w:line="276" w:lineRule="auto"/>
        <w:jc w:val="center"/>
        <w:rPr>
          <w:rFonts w:ascii="Times New Roman" w:eastAsia="Times New Roman" w:hAnsi="Times New Roman" w:cs="Times New Roman"/>
        </w:rPr>
      </w:pPr>
    </w:p>
    <w:p w14:paraId="5FAA9E82" w14:textId="77777777" w:rsidR="001F11A3" w:rsidRDefault="001F11A3">
      <w:pPr>
        <w:spacing w:after="0" w:line="276" w:lineRule="auto"/>
        <w:jc w:val="center"/>
        <w:rPr>
          <w:rFonts w:ascii="Times New Roman" w:eastAsia="Times New Roman" w:hAnsi="Times New Roman" w:cs="Times New Roman"/>
        </w:rPr>
      </w:pPr>
    </w:p>
    <w:p w14:paraId="2F8FDAFD" w14:textId="77777777" w:rsidR="001F11A3" w:rsidRDefault="00515A78">
      <w:pPr>
        <w:spacing w:after="0" w:line="276" w:lineRule="auto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OPIS PRZEDMIOTU ZAMÓWIENIA</w:t>
      </w:r>
    </w:p>
    <w:p w14:paraId="3CD0D5C1" w14:textId="77777777" w:rsidR="001F11A3" w:rsidRDefault="001F11A3">
      <w:pPr>
        <w:spacing w:after="0" w:line="276" w:lineRule="auto"/>
        <w:jc w:val="center"/>
        <w:rPr>
          <w:rFonts w:ascii="Times New Roman" w:eastAsia="Times New Roman" w:hAnsi="Times New Roman" w:cs="Times New Roman"/>
        </w:rPr>
      </w:pPr>
    </w:p>
    <w:p w14:paraId="32A52FA5" w14:textId="5CAA29E9" w:rsidR="001F11A3" w:rsidRDefault="00515A78">
      <w:pPr>
        <w:spacing w:after="0" w:line="276" w:lineRule="auto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11/I</w:t>
      </w:r>
      <w:r>
        <w:rPr>
          <w:rFonts w:ascii="Times New Roman" w:eastAsia="Times New Roman" w:hAnsi="Times New Roman" w:cs="Times New Roman"/>
        </w:rPr>
        <w:t>2023)</w:t>
      </w:r>
    </w:p>
    <w:p w14:paraId="0621A151" w14:textId="77777777" w:rsidR="001F11A3" w:rsidRDefault="001F11A3">
      <w:pPr>
        <w:spacing w:after="0" w:line="276" w:lineRule="auto"/>
        <w:jc w:val="center"/>
        <w:rPr>
          <w:rFonts w:ascii="Times New Roman" w:eastAsia="Times New Roman" w:hAnsi="Times New Roman" w:cs="Times New Roman"/>
        </w:rPr>
      </w:pPr>
    </w:p>
    <w:p w14:paraId="533641C5" w14:textId="77777777" w:rsidR="001F11A3" w:rsidRDefault="00515A78">
      <w:pPr>
        <w:spacing w:after="0" w:line="276" w:lineRule="auto"/>
        <w:jc w:val="center"/>
        <w:rPr>
          <w:rFonts w:ascii="Times New Roman" w:eastAsia="Times New Roman" w:hAnsi="Times New Roman" w:cs="Times New Roman"/>
          <w:b/>
        </w:rPr>
      </w:pPr>
      <w:bookmarkStart w:id="0" w:name="_heading=h.gjdgxs" w:colFirst="0" w:colLast="0"/>
      <w:bookmarkEnd w:id="0"/>
      <w:r>
        <w:rPr>
          <w:rFonts w:ascii="Times New Roman" w:eastAsia="Times New Roman" w:hAnsi="Times New Roman" w:cs="Times New Roman"/>
          <w:b/>
        </w:rPr>
        <w:t xml:space="preserve">Dostawa 100 zestawów gier typu </w:t>
      </w:r>
      <w:proofErr w:type="spellStart"/>
      <w:r>
        <w:rPr>
          <w:rFonts w:ascii="Times New Roman" w:eastAsia="Times New Roman" w:hAnsi="Times New Roman" w:cs="Times New Roman"/>
          <w:b/>
        </w:rPr>
        <w:t>Dobble</w:t>
      </w:r>
      <w:proofErr w:type="spellEnd"/>
      <w:r>
        <w:rPr>
          <w:rFonts w:ascii="Times New Roman" w:eastAsia="Times New Roman" w:hAnsi="Times New Roman" w:cs="Times New Roman"/>
          <w:b/>
        </w:rPr>
        <w:t xml:space="preserve"> z własnym projektem nadruku</w:t>
      </w:r>
    </w:p>
    <w:p w14:paraId="6385F5E3" w14:textId="77777777" w:rsidR="001F11A3" w:rsidRDefault="001F11A3">
      <w:pPr>
        <w:spacing w:after="0" w:line="276" w:lineRule="auto"/>
        <w:jc w:val="center"/>
        <w:rPr>
          <w:rFonts w:ascii="Times New Roman" w:eastAsia="Times New Roman" w:hAnsi="Times New Roman" w:cs="Times New Roman"/>
          <w:b/>
        </w:rPr>
      </w:pPr>
    </w:p>
    <w:p w14:paraId="2536DEB5" w14:textId="77777777" w:rsidR="001F11A3" w:rsidRDefault="00515A78" w:rsidP="00D25FCF">
      <w:pPr>
        <w:spacing w:line="276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Na wycenę składa się</w:t>
      </w:r>
      <w:r>
        <w:rPr>
          <w:rFonts w:ascii="Times New Roman" w:eastAsia="Times New Roman" w:hAnsi="Times New Roman" w:cs="Times New Roman"/>
        </w:rPr>
        <w:t xml:space="preserve"> specyfikacja cenowa uwzględniająca koszt:</w:t>
      </w:r>
    </w:p>
    <w:p w14:paraId="450A860B" w14:textId="23D06827" w:rsidR="001F11A3" w:rsidRDefault="00515A78" w:rsidP="00D25FC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284" w:hanging="284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zamówienia 100 zestawów gier typu </w:t>
      </w:r>
      <w:proofErr w:type="spellStart"/>
      <w:r>
        <w:rPr>
          <w:rFonts w:ascii="Times New Roman" w:eastAsia="Times New Roman" w:hAnsi="Times New Roman" w:cs="Times New Roman"/>
          <w:color w:val="000000"/>
        </w:rPr>
        <w:t>Dobble</w:t>
      </w:r>
      <w:proofErr w:type="spellEnd"/>
      <w:r>
        <w:rPr>
          <w:rFonts w:ascii="Times New Roman" w:eastAsia="Times New Roman" w:hAnsi="Times New Roman" w:cs="Times New Roman"/>
          <w:color w:val="000000"/>
        </w:rPr>
        <w:t xml:space="preserve"> z własnym projektem nadruku</w:t>
      </w:r>
      <w:r w:rsidR="00E33B1F">
        <w:rPr>
          <w:rFonts w:ascii="Times New Roman" w:eastAsia="Times New Roman" w:hAnsi="Times New Roman" w:cs="Times New Roman"/>
          <w:color w:val="000000"/>
        </w:rPr>
        <w:t>;</w:t>
      </w:r>
    </w:p>
    <w:p w14:paraId="3FC527FE" w14:textId="1ADA7157" w:rsidR="001F11A3" w:rsidRDefault="00515A78" w:rsidP="00D25FC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284" w:hanging="284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dostawa do Centrum Studiów Polarnych, Wydział Nauk Przyrodniczych ulica Będzińska 60, </w:t>
      </w:r>
      <w:r w:rsidR="00841CCA">
        <w:rPr>
          <w:rFonts w:ascii="Times New Roman" w:eastAsia="Times New Roman" w:hAnsi="Times New Roman" w:cs="Times New Roman"/>
          <w:color w:val="000000"/>
        </w:rPr>
        <w:br/>
      </w:r>
      <w:r>
        <w:rPr>
          <w:rFonts w:ascii="Times New Roman" w:eastAsia="Times New Roman" w:hAnsi="Times New Roman" w:cs="Times New Roman"/>
          <w:color w:val="000000"/>
        </w:rPr>
        <w:t>41-200 Sosnowiec.</w:t>
      </w:r>
    </w:p>
    <w:p w14:paraId="099C0681" w14:textId="77777777" w:rsidR="001F11A3" w:rsidRDefault="001F11A3" w:rsidP="00D25FCF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720"/>
        <w:jc w:val="both"/>
        <w:rPr>
          <w:rFonts w:ascii="Times New Roman" w:eastAsia="Times New Roman" w:hAnsi="Times New Roman" w:cs="Times New Roman"/>
          <w:color w:val="000000"/>
        </w:rPr>
      </w:pPr>
    </w:p>
    <w:p w14:paraId="41B2446D" w14:textId="77777777" w:rsidR="001F11A3" w:rsidRDefault="00515A78" w:rsidP="00D25FCF">
      <w:pPr>
        <w:spacing w:after="0" w:line="276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ena musi być podana w złotych cyframi i słownie (brutto i netto). Cena musi zawierać wszystkie koszty niezbędne do zrealizowania zamówienia.</w:t>
      </w:r>
    </w:p>
    <w:p w14:paraId="6EF7E0F6" w14:textId="77777777" w:rsidR="001F11A3" w:rsidRDefault="001F11A3" w:rsidP="00D25FCF">
      <w:pPr>
        <w:spacing w:after="0" w:line="276" w:lineRule="auto"/>
        <w:jc w:val="both"/>
        <w:rPr>
          <w:rFonts w:ascii="Times New Roman" w:eastAsia="Times New Roman" w:hAnsi="Times New Roman" w:cs="Times New Roman"/>
        </w:rPr>
      </w:pPr>
    </w:p>
    <w:p w14:paraId="367E35A1" w14:textId="77777777" w:rsidR="001F11A3" w:rsidRDefault="00515A78" w:rsidP="00D25FCF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 xml:space="preserve">Parametry </w:t>
      </w:r>
    </w:p>
    <w:p w14:paraId="22DC297F" w14:textId="45C828C9" w:rsidR="001F11A3" w:rsidRPr="004702AF" w:rsidRDefault="00515A78" w:rsidP="00D25FCF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720"/>
        <w:jc w:val="both"/>
        <w:rPr>
          <w:rFonts w:ascii="Times New Roman" w:eastAsia="Times New Roman" w:hAnsi="Times New Roman" w:cs="Times New Roman"/>
          <w:color w:val="000000"/>
        </w:rPr>
      </w:pPr>
      <w:r w:rsidRPr="004702AF">
        <w:rPr>
          <w:rFonts w:ascii="Times New Roman" w:eastAsia="Times New Roman" w:hAnsi="Times New Roman" w:cs="Times New Roman"/>
          <w:color w:val="000000"/>
        </w:rPr>
        <w:t>- karty w okrągłym kształcie o średnicy minimum 8 cm</w:t>
      </w:r>
      <w:r w:rsidR="00E33B1F">
        <w:rPr>
          <w:rFonts w:ascii="Times New Roman" w:eastAsia="Times New Roman" w:hAnsi="Times New Roman" w:cs="Times New Roman"/>
          <w:color w:val="000000"/>
        </w:rPr>
        <w:t>;</w:t>
      </w:r>
    </w:p>
    <w:p w14:paraId="7330B5F7" w14:textId="4146953C" w:rsidR="001F11A3" w:rsidRPr="004702AF" w:rsidRDefault="00515A78" w:rsidP="00D25FCF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720"/>
        <w:jc w:val="both"/>
        <w:rPr>
          <w:rFonts w:ascii="Times New Roman" w:eastAsia="Times New Roman" w:hAnsi="Times New Roman" w:cs="Times New Roman"/>
          <w:color w:val="000000"/>
        </w:rPr>
      </w:pPr>
      <w:r w:rsidRPr="004702AF">
        <w:rPr>
          <w:rFonts w:ascii="Times New Roman" w:eastAsia="Times New Roman" w:hAnsi="Times New Roman" w:cs="Times New Roman"/>
          <w:color w:val="000000"/>
        </w:rPr>
        <w:t>- każda z kart jest unikalna i łączy się z innymi kartami tylko jednym symbolem</w:t>
      </w:r>
      <w:r w:rsidR="00E33B1F">
        <w:rPr>
          <w:rFonts w:ascii="Times New Roman" w:eastAsia="Times New Roman" w:hAnsi="Times New Roman" w:cs="Times New Roman"/>
          <w:color w:val="000000"/>
        </w:rPr>
        <w:t>;</w:t>
      </w:r>
    </w:p>
    <w:p w14:paraId="2EC1B3DA" w14:textId="35706DA6" w:rsidR="001F11A3" w:rsidRPr="004702AF" w:rsidRDefault="00515A78" w:rsidP="00D25FCF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720"/>
        <w:jc w:val="both"/>
        <w:rPr>
          <w:rFonts w:ascii="Times New Roman" w:eastAsia="Times New Roman" w:hAnsi="Times New Roman" w:cs="Times New Roman"/>
          <w:color w:val="000000"/>
        </w:rPr>
      </w:pPr>
      <w:r w:rsidRPr="004702AF">
        <w:rPr>
          <w:rFonts w:ascii="Times New Roman" w:eastAsia="Times New Roman" w:hAnsi="Times New Roman" w:cs="Times New Roman"/>
          <w:color w:val="000000"/>
        </w:rPr>
        <w:t>- symbole wydrukowane na kartach losowo różnią się między sobą rozmiarem</w:t>
      </w:r>
      <w:r w:rsidR="00E33B1F">
        <w:rPr>
          <w:rFonts w:ascii="Times New Roman" w:eastAsia="Times New Roman" w:hAnsi="Times New Roman" w:cs="Times New Roman"/>
          <w:color w:val="000000"/>
        </w:rPr>
        <w:t>;</w:t>
      </w:r>
    </w:p>
    <w:p w14:paraId="581D740E" w14:textId="59864B18" w:rsidR="001F11A3" w:rsidRPr="004702AF" w:rsidRDefault="00515A78" w:rsidP="00D25FCF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720"/>
        <w:jc w:val="both"/>
        <w:rPr>
          <w:rFonts w:ascii="Times New Roman" w:eastAsia="Times New Roman" w:hAnsi="Times New Roman" w:cs="Times New Roman"/>
          <w:color w:val="000000"/>
        </w:rPr>
      </w:pPr>
      <w:r w:rsidRPr="004702AF">
        <w:rPr>
          <w:rFonts w:ascii="Times New Roman" w:eastAsia="Times New Roman" w:hAnsi="Times New Roman" w:cs="Times New Roman"/>
          <w:color w:val="000000"/>
        </w:rPr>
        <w:t xml:space="preserve">- do każdego zestawu kart dołączone </w:t>
      </w:r>
      <w:r w:rsidRPr="004702AF">
        <w:rPr>
          <w:rFonts w:ascii="Times New Roman" w:eastAsia="Times New Roman" w:hAnsi="Times New Roman" w:cs="Times New Roman"/>
          <w:color w:val="000000"/>
        </w:rPr>
        <w:t>jest opakowanie z zaprojektowanym nadrukiem</w:t>
      </w:r>
      <w:r w:rsidR="00E33B1F">
        <w:rPr>
          <w:rFonts w:ascii="Times New Roman" w:eastAsia="Times New Roman" w:hAnsi="Times New Roman" w:cs="Times New Roman"/>
          <w:color w:val="000000"/>
        </w:rPr>
        <w:t>;</w:t>
      </w:r>
    </w:p>
    <w:p w14:paraId="7CFA3052" w14:textId="77777777" w:rsidR="001F11A3" w:rsidRPr="004702AF" w:rsidRDefault="00515A78" w:rsidP="00D25FCF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720"/>
        <w:jc w:val="both"/>
        <w:rPr>
          <w:rFonts w:ascii="Times New Roman" w:eastAsia="Times New Roman" w:hAnsi="Times New Roman" w:cs="Times New Roman"/>
          <w:color w:val="000000"/>
        </w:rPr>
      </w:pPr>
      <w:r w:rsidRPr="004702AF">
        <w:rPr>
          <w:rFonts w:ascii="Times New Roman" w:eastAsia="Times New Roman" w:hAnsi="Times New Roman" w:cs="Times New Roman"/>
          <w:color w:val="000000"/>
        </w:rPr>
        <w:t>- do każdego zestawu dołączona jest instrukcja gry.</w:t>
      </w:r>
    </w:p>
    <w:p w14:paraId="251CC7EE" w14:textId="77777777" w:rsidR="001F11A3" w:rsidRDefault="001F11A3" w:rsidP="00D25FCF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720"/>
        <w:jc w:val="both"/>
        <w:rPr>
          <w:rFonts w:ascii="Times New Roman" w:eastAsia="Times New Roman" w:hAnsi="Times New Roman" w:cs="Times New Roman"/>
          <w:color w:val="000000"/>
        </w:rPr>
      </w:pPr>
    </w:p>
    <w:p w14:paraId="5C2EBEF7" w14:textId="77777777" w:rsidR="001F11A3" w:rsidRDefault="00515A78" w:rsidP="00D25FCF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>Łączna ilość 100 szt.</w:t>
      </w:r>
    </w:p>
    <w:p w14:paraId="0860EAD7" w14:textId="77777777" w:rsidR="001F11A3" w:rsidRDefault="001F11A3" w:rsidP="00D25FCF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720"/>
        <w:jc w:val="both"/>
        <w:rPr>
          <w:rFonts w:ascii="Times New Roman" w:eastAsia="Times New Roman" w:hAnsi="Times New Roman" w:cs="Times New Roman"/>
          <w:b/>
          <w:color w:val="000000"/>
        </w:rPr>
      </w:pPr>
    </w:p>
    <w:p w14:paraId="091DFD2C" w14:textId="77777777" w:rsidR="001F11A3" w:rsidRDefault="00515A78" w:rsidP="00D25FCF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Czas realizacji zamówienia 10 dni kalendarzowych, nie później niż do 19 maja 2023 r.</w:t>
      </w:r>
    </w:p>
    <w:p w14:paraId="5E8623E6" w14:textId="77777777" w:rsidR="001F11A3" w:rsidRDefault="001F11A3" w:rsidP="00D25FCF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720"/>
        <w:jc w:val="both"/>
        <w:rPr>
          <w:rFonts w:ascii="Times New Roman" w:eastAsia="Times New Roman" w:hAnsi="Times New Roman" w:cs="Times New Roman"/>
          <w:b/>
          <w:color w:val="000000"/>
        </w:rPr>
      </w:pPr>
    </w:p>
    <w:p w14:paraId="115A1E54" w14:textId="77777777" w:rsidR="00D25FCF" w:rsidRDefault="00515A78" w:rsidP="00D25FCF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>Warunki udziału w postępowaniu</w:t>
      </w:r>
    </w:p>
    <w:p w14:paraId="5B1C211E" w14:textId="4A60D860" w:rsidR="001F11A3" w:rsidRPr="00D25FCF" w:rsidRDefault="00515A78" w:rsidP="00D25FCF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firstLine="708"/>
        <w:jc w:val="both"/>
        <w:rPr>
          <w:rFonts w:ascii="Times New Roman" w:eastAsia="Times New Roman" w:hAnsi="Times New Roman" w:cs="Times New Roman"/>
          <w:b/>
          <w:color w:val="000000"/>
        </w:rPr>
      </w:pPr>
      <w:r w:rsidRPr="00D25FCF">
        <w:rPr>
          <w:rFonts w:ascii="Times New Roman" w:eastAsia="Times New Roman" w:hAnsi="Times New Roman" w:cs="Times New Roman"/>
          <w:color w:val="000000"/>
        </w:rPr>
        <w:t xml:space="preserve">- rozpoczęcie </w:t>
      </w:r>
      <w:r w:rsidRPr="00D25FCF">
        <w:rPr>
          <w:rFonts w:ascii="Times New Roman" w:eastAsia="Times New Roman" w:hAnsi="Times New Roman" w:cs="Times New Roman"/>
          <w:color w:val="000000"/>
        </w:rPr>
        <w:t>niezwłocznie po przekazaniu materiałów (projekt nadruku) przez Zamawiającego</w:t>
      </w:r>
      <w:r w:rsidR="00E33B1F">
        <w:rPr>
          <w:rFonts w:ascii="Times New Roman" w:eastAsia="Times New Roman" w:hAnsi="Times New Roman" w:cs="Times New Roman"/>
          <w:color w:val="000000"/>
        </w:rPr>
        <w:t>;</w:t>
      </w:r>
    </w:p>
    <w:p w14:paraId="612F71AF" w14:textId="0A1AFD50" w:rsidR="001F11A3" w:rsidRDefault="00515A78" w:rsidP="00D25FCF">
      <w:pPr>
        <w:spacing w:after="0" w:line="276" w:lineRule="auto"/>
        <w:ind w:left="708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</w:rPr>
        <w:t>- przekazanie przedmiotu zamówienia do siedziby Zamawiającego w nieprzekraczalnym terminie do 19 maja 2023 r.</w:t>
      </w:r>
      <w:r w:rsidR="00E33B1F">
        <w:rPr>
          <w:rFonts w:ascii="Times New Roman" w:eastAsia="Times New Roman" w:hAnsi="Times New Roman" w:cs="Times New Roman"/>
        </w:rPr>
        <w:t>;</w:t>
      </w:r>
    </w:p>
    <w:p w14:paraId="74293517" w14:textId="77777777" w:rsidR="001F11A3" w:rsidRDefault="00515A78" w:rsidP="00D25FCF">
      <w:pPr>
        <w:spacing w:after="0" w:line="276" w:lineRule="auto"/>
        <w:ind w:firstLine="708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- Zamawiający ma prawo do 3 korekt przedstawionego przez Wykonawcę </w:t>
      </w:r>
      <w:r>
        <w:rPr>
          <w:rFonts w:ascii="Times New Roman" w:eastAsia="Times New Roman" w:hAnsi="Times New Roman" w:cs="Times New Roman"/>
        </w:rPr>
        <w:t>projektu.</w:t>
      </w:r>
    </w:p>
    <w:p w14:paraId="6BE6B07C" w14:textId="77777777" w:rsidR="001F11A3" w:rsidRDefault="001F11A3" w:rsidP="00D25FCF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720"/>
        <w:jc w:val="both"/>
        <w:rPr>
          <w:rFonts w:ascii="Times New Roman" w:eastAsia="Times New Roman" w:hAnsi="Times New Roman" w:cs="Times New Roman"/>
          <w:b/>
          <w:color w:val="000000"/>
        </w:rPr>
      </w:pPr>
    </w:p>
    <w:p w14:paraId="0C0D6C14" w14:textId="493AE2E2" w:rsidR="001F11A3" w:rsidRDefault="00515A78" w:rsidP="00D25FCF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>Unieważnienie postępowania</w:t>
      </w:r>
    </w:p>
    <w:p w14:paraId="79F7E572" w14:textId="77777777" w:rsidR="001F11A3" w:rsidRDefault="00515A78" w:rsidP="00D25FCF">
      <w:pPr>
        <w:spacing w:after="0" w:line="276" w:lineRule="auto"/>
        <w:ind w:firstLine="708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</w:rPr>
        <w:t>Zamawiający zastrzega sobie prawo do unieważnienia postępowania jeżeli:</w:t>
      </w:r>
    </w:p>
    <w:p w14:paraId="362A50BC" w14:textId="3F57FEF8" w:rsidR="001F11A3" w:rsidRDefault="00515A78" w:rsidP="00D25FCF">
      <w:pPr>
        <w:spacing w:after="0" w:line="276" w:lineRule="auto"/>
        <w:ind w:left="360" w:firstLine="348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- w wyznaczonym czasie nie wpłynie żadna oferta</w:t>
      </w:r>
      <w:r w:rsidR="00E33B1F">
        <w:rPr>
          <w:rFonts w:ascii="Times New Roman" w:eastAsia="Times New Roman" w:hAnsi="Times New Roman" w:cs="Times New Roman"/>
        </w:rPr>
        <w:t>;</w:t>
      </w:r>
    </w:p>
    <w:p w14:paraId="4A3F8A7C" w14:textId="5CED2B1B" w:rsidR="00841CCA" w:rsidRDefault="00515A78" w:rsidP="00D25FCF">
      <w:pPr>
        <w:spacing w:after="0" w:line="276" w:lineRule="auto"/>
        <w:ind w:left="360" w:firstLine="348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- oferty, które wpłyną nie będą odpowiadały przedmiotowi zamówienia.</w:t>
      </w:r>
    </w:p>
    <w:p w14:paraId="119BA372" w14:textId="77777777" w:rsidR="00515A78" w:rsidRDefault="00515A78" w:rsidP="00D25FCF">
      <w:pPr>
        <w:spacing w:after="0" w:line="276" w:lineRule="auto"/>
        <w:ind w:left="360" w:firstLine="348"/>
        <w:jc w:val="both"/>
        <w:rPr>
          <w:rFonts w:ascii="Times New Roman" w:eastAsia="Times New Roman" w:hAnsi="Times New Roman" w:cs="Times New Roman"/>
        </w:rPr>
      </w:pPr>
    </w:p>
    <w:p w14:paraId="1B2338D2" w14:textId="31478A36" w:rsidR="00841CCA" w:rsidRDefault="00841CCA" w:rsidP="00841CCA">
      <w:pPr>
        <w:spacing w:after="0" w:line="276" w:lineRule="auto"/>
        <w:ind w:left="360" w:firstLine="348"/>
        <w:rPr>
          <w:rFonts w:ascii="Times New Roman" w:eastAsia="Times New Roman" w:hAnsi="Times New Roman" w:cs="Times New Roman"/>
        </w:rPr>
      </w:pPr>
    </w:p>
    <w:p w14:paraId="208DFCC1" w14:textId="0226485E" w:rsidR="00841CCA" w:rsidRDefault="00841CCA" w:rsidP="00841CCA">
      <w:pPr>
        <w:spacing w:after="0" w:line="276" w:lineRule="auto"/>
        <w:ind w:left="360" w:firstLine="348"/>
        <w:rPr>
          <w:rFonts w:ascii="Times New Roman" w:eastAsia="Times New Roman" w:hAnsi="Times New Roman" w:cs="Times New Roman"/>
        </w:rPr>
      </w:pPr>
    </w:p>
    <w:p w14:paraId="11B2DFDF" w14:textId="16431774" w:rsidR="00841CCA" w:rsidRDefault="00841CCA" w:rsidP="00841CCA">
      <w:pPr>
        <w:spacing w:after="0" w:line="276" w:lineRule="auto"/>
        <w:ind w:left="360" w:firstLine="348"/>
        <w:rPr>
          <w:rFonts w:ascii="Times New Roman" w:eastAsia="Times New Roman" w:hAnsi="Times New Roman" w:cs="Times New Roman"/>
        </w:rPr>
      </w:pPr>
    </w:p>
    <w:p w14:paraId="26E7726B" w14:textId="181D2BF8" w:rsidR="00841CCA" w:rsidRDefault="00841CCA" w:rsidP="00841CCA">
      <w:pPr>
        <w:spacing w:after="0" w:line="276" w:lineRule="auto"/>
        <w:ind w:left="360" w:firstLine="348"/>
        <w:rPr>
          <w:rFonts w:ascii="Times New Roman" w:eastAsia="Times New Roman" w:hAnsi="Times New Roman" w:cs="Times New Roman"/>
        </w:rPr>
      </w:pPr>
    </w:p>
    <w:p w14:paraId="322C8C4E" w14:textId="720F638D" w:rsidR="00841CCA" w:rsidRDefault="00841CCA" w:rsidP="00841CCA">
      <w:pPr>
        <w:spacing w:after="0" w:line="276" w:lineRule="auto"/>
        <w:ind w:left="360" w:firstLine="348"/>
        <w:rPr>
          <w:rFonts w:ascii="Times New Roman" w:eastAsia="Times New Roman" w:hAnsi="Times New Roman" w:cs="Times New Roman"/>
        </w:rPr>
      </w:pPr>
    </w:p>
    <w:p w14:paraId="536B028C" w14:textId="4B4D851B" w:rsidR="00841CCA" w:rsidRDefault="00841CCA" w:rsidP="00841CCA">
      <w:pPr>
        <w:spacing w:after="0" w:line="276" w:lineRule="auto"/>
        <w:ind w:left="360" w:firstLine="348"/>
        <w:rPr>
          <w:rFonts w:ascii="Times New Roman" w:eastAsia="Times New Roman" w:hAnsi="Times New Roman" w:cs="Times New Roman"/>
        </w:rPr>
      </w:pPr>
    </w:p>
    <w:p w14:paraId="77F84B40" w14:textId="0B6BCC6A" w:rsidR="00841CCA" w:rsidRDefault="00841CCA" w:rsidP="00841CCA">
      <w:pPr>
        <w:spacing w:after="0" w:line="276" w:lineRule="auto"/>
        <w:ind w:left="360" w:firstLine="348"/>
        <w:rPr>
          <w:rFonts w:ascii="Times New Roman" w:eastAsia="Times New Roman" w:hAnsi="Times New Roman" w:cs="Times New Roman"/>
        </w:rPr>
      </w:pPr>
    </w:p>
    <w:p w14:paraId="418DC338" w14:textId="76870479" w:rsidR="00841CCA" w:rsidRDefault="00841CCA" w:rsidP="00841CCA">
      <w:pPr>
        <w:spacing w:after="0" w:line="276" w:lineRule="auto"/>
        <w:ind w:left="360" w:firstLine="348"/>
        <w:rPr>
          <w:rFonts w:ascii="Times New Roman" w:eastAsia="Times New Roman" w:hAnsi="Times New Roman" w:cs="Times New Roman"/>
        </w:rPr>
      </w:pPr>
    </w:p>
    <w:p w14:paraId="34C37A96" w14:textId="4A42A43C" w:rsidR="00841CCA" w:rsidRDefault="00841CCA" w:rsidP="00841CCA">
      <w:pPr>
        <w:spacing w:after="0" w:line="276" w:lineRule="auto"/>
        <w:ind w:left="360" w:firstLine="348"/>
        <w:rPr>
          <w:rFonts w:ascii="Times New Roman" w:eastAsia="Times New Roman" w:hAnsi="Times New Roman" w:cs="Times New Roman"/>
        </w:rPr>
      </w:pPr>
    </w:p>
    <w:p w14:paraId="79A3602B" w14:textId="0BAD51AD" w:rsidR="00841CCA" w:rsidRDefault="00841CCA" w:rsidP="00841CCA">
      <w:pPr>
        <w:spacing w:after="0" w:line="276" w:lineRule="auto"/>
        <w:ind w:left="360" w:firstLine="348"/>
        <w:rPr>
          <w:rFonts w:ascii="Times New Roman" w:eastAsia="Times New Roman" w:hAnsi="Times New Roman" w:cs="Times New Roman"/>
        </w:rPr>
      </w:pPr>
    </w:p>
    <w:p w14:paraId="13231DA9" w14:textId="2F584EE6" w:rsidR="00841CCA" w:rsidRDefault="00841CCA" w:rsidP="00841CCA">
      <w:pPr>
        <w:spacing w:after="0" w:line="276" w:lineRule="auto"/>
        <w:ind w:left="360" w:firstLine="348"/>
        <w:rPr>
          <w:rFonts w:ascii="Times New Roman" w:eastAsia="Times New Roman" w:hAnsi="Times New Roman" w:cs="Times New Roman"/>
        </w:rPr>
      </w:pPr>
    </w:p>
    <w:p w14:paraId="69D7A19F" w14:textId="206DC1B0" w:rsidR="00841CCA" w:rsidRDefault="00515A78" w:rsidP="00841CCA">
      <w:pPr>
        <w:spacing w:after="0" w:line="276" w:lineRule="auto"/>
        <w:ind w:left="360" w:firstLine="348"/>
        <w:rPr>
          <w:rFonts w:ascii="Times New Roman" w:eastAsia="Times New Roman" w:hAnsi="Times New Roman" w:cs="Times New Roman"/>
        </w:rPr>
      </w:pPr>
      <w:r w:rsidRPr="00515A78">
        <w:rPr>
          <w:rFonts w:ascii="Times New Roman" w:eastAsia="Times New Roman" w:hAnsi="Times New Roman" w:cs="Times New Roman"/>
        </w:rPr>
        <w:drawing>
          <wp:inline distT="0" distB="0" distL="0" distR="0" wp14:anchorId="2DAC3583" wp14:editId="428D9B63">
            <wp:extent cx="3772426" cy="6096851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72426" cy="6096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" w:name="_GoBack"/>
      <w:bookmarkEnd w:id="1"/>
    </w:p>
    <w:sectPr w:rsidR="00841CCA" w:rsidSect="00841CCA">
      <w:headerReference w:type="default" r:id="rId9"/>
      <w:footerReference w:type="default" r:id="rId10"/>
      <w:pgSz w:w="11906" w:h="16838"/>
      <w:pgMar w:top="1417" w:right="1274" w:bottom="1417" w:left="1276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00B621" w14:textId="77777777" w:rsidR="00F8506A" w:rsidRDefault="00F8506A">
      <w:pPr>
        <w:spacing w:after="0" w:line="240" w:lineRule="auto"/>
      </w:pPr>
      <w:r>
        <w:separator/>
      </w:r>
    </w:p>
  </w:endnote>
  <w:endnote w:type="continuationSeparator" w:id="0">
    <w:p w14:paraId="603443E8" w14:textId="77777777" w:rsidR="00F8506A" w:rsidRDefault="00F850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FC4E17" w14:textId="77777777" w:rsidR="001F11A3" w:rsidRDefault="00515A78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  <w:r>
      <w:rPr>
        <w:noProof/>
      </w:rPr>
      <w:drawing>
        <wp:anchor distT="0" distB="0" distL="0" distR="0" simplePos="0" relativeHeight="251659264" behindDoc="1" locked="0" layoutInCell="1" hidden="0" allowOverlap="1" wp14:anchorId="019A210E" wp14:editId="10F2B509">
          <wp:simplePos x="0" y="0"/>
          <wp:positionH relativeFrom="column">
            <wp:posOffset>-960752</wp:posOffset>
          </wp:positionH>
          <wp:positionV relativeFrom="paragraph">
            <wp:posOffset>-836293</wp:posOffset>
          </wp:positionV>
          <wp:extent cx="7667267" cy="1440148"/>
          <wp:effectExtent l="0" t="0" r="0" b="0"/>
          <wp:wrapNone/>
          <wp:docPr id="8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667267" cy="144014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C3C913" w14:textId="77777777" w:rsidR="00F8506A" w:rsidRDefault="00F8506A">
      <w:pPr>
        <w:spacing w:after="0" w:line="240" w:lineRule="auto"/>
      </w:pPr>
      <w:r>
        <w:separator/>
      </w:r>
    </w:p>
  </w:footnote>
  <w:footnote w:type="continuationSeparator" w:id="0">
    <w:p w14:paraId="1DD737AD" w14:textId="77777777" w:rsidR="00F8506A" w:rsidRDefault="00F850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45624F" w14:textId="77777777" w:rsidR="001F11A3" w:rsidRDefault="00515A78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  <w:r>
      <w:rPr>
        <w:noProof/>
      </w:rPr>
      <w:drawing>
        <wp:anchor distT="0" distB="0" distL="0" distR="0" simplePos="0" relativeHeight="251658240" behindDoc="1" locked="0" layoutInCell="1" hidden="0" allowOverlap="1" wp14:anchorId="0647C350" wp14:editId="0A1C7AA7">
          <wp:simplePos x="0" y="0"/>
          <wp:positionH relativeFrom="column">
            <wp:posOffset>-929637</wp:posOffset>
          </wp:positionH>
          <wp:positionV relativeFrom="paragraph">
            <wp:posOffset>-449578</wp:posOffset>
          </wp:positionV>
          <wp:extent cx="7612902" cy="1325880"/>
          <wp:effectExtent l="0" t="0" r="0" b="0"/>
          <wp:wrapNone/>
          <wp:docPr id="7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612902" cy="132588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E6D79"/>
    <w:multiLevelType w:val="hybridMultilevel"/>
    <w:tmpl w:val="4E1845EA"/>
    <w:lvl w:ilvl="0" w:tplc="AAD057B0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3273E8"/>
    <w:multiLevelType w:val="hybridMultilevel"/>
    <w:tmpl w:val="807A4374"/>
    <w:lvl w:ilvl="0" w:tplc="5B38F130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375C0F"/>
    <w:multiLevelType w:val="multilevel"/>
    <w:tmpl w:val="F842AAD0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437976"/>
    <w:multiLevelType w:val="multilevel"/>
    <w:tmpl w:val="0EB0C674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2"/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A13E4B"/>
    <w:multiLevelType w:val="multilevel"/>
    <w:tmpl w:val="18385E2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4D707960"/>
    <w:multiLevelType w:val="hybridMultilevel"/>
    <w:tmpl w:val="57A0FD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A40C37"/>
    <w:multiLevelType w:val="multilevel"/>
    <w:tmpl w:val="97960190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5425D0"/>
    <w:multiLevelType w:val="hybridMultilevel"/>
    <w:tmpl w:val="7E5CF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460F99"/>
    <w:multiLevelType w:val="hybridMultilevel"/>
    <w:tmpl w:val="22F441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EC41721"/>
    <w:multiLevelType w:val="multilevel"/>
    <w:tmpl w:val="E8AE00E0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2"/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9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5"/>
  </w:num>
  <w:num w:numId="9">
    <w:abstractNumId w:val="7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S2NDewMDUxtjAyNzFQ0lEKTi0uzszPAykwrAUAynFXMywAAAA="/>
  </w:docVars>
  <w:rsids>
    <w:rsidRoot w:val="001F11A3"/>
    <w:rsid w:val="001F11A3"/>
    <w:rsid w:val="002E443C"/>
    <w:rsid w:val="004702AF"/>
    <w:rsid w:val="004F3633"/>
    <w:rsid w:val="00515A78"/>
    <w:rsid w:val="00841CCA"/>
    <w:rsid w:val="00AA4124"/>
    <w:rsid w:val="00D25FCF"/>
    <w:rsid w:val="00E06DC8"/>
    <w:rsid w:val="00E33B1F"/>
    <w:rsid w:val="00E4484D"/>
    <w:rsid w:val="00F67392"/>
    <w:rsid w:val="00F850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56D466"/>
  <w15:docId w15:val="{B141D40C-8ED0-459B-9553-1C048A1802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Nagwek">
    <w:name w:val="header"/>
    <w:basedOn w:val="Normalny"/>
    <w:link w:val="NagwekZnak"/>
    <w:uiPriority w:val="99"/>
    <w:unhideWhenUsed/>
    <w:rsid w:val="0001718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17186"/>
  </w:style>
  <w:style w:type="paragraph" w:styleId="Stopka">
    <w:name w:val="footer"/>
    <w:basedOn w:val="Normalny"/>
    <w:link w:val="StopkaZnak"/>
    <w:uiPriority w:val="99"/>
    <w:unhideWhenUsed/>
    <w:rsid w:val="0001718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17186"/>
  </w:style>
  <w:style w:type="paragraph" w:styleId="Akapitzlist">
    <w:name w:val="List Paragraph"/>
    <w:basedOn w:val="Normalny"/>
    <w:uiPriority w:val="34"/>
    <w:qFormat/>
    <w:rsid w:val="001D7216"/>
    <w:pPr>
      <w:ind w:left="720"/>
      <w:contextualSpacing/>
    </w:p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customStyle="1" w:styleId="gwpd91259c2msonormal">
    <w:name w:val="gwpd91259c2_msonormal"/>
    <w:basedOn w:val="Normalny"/>
    <w:rsid w:val="00F90A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ela-Siatka">
    <w:name w:val="Table Grid"/>
    <w:basedOn w:val="Standardowy"/>
    <w:uiPriority w:val="39"/>
    <w:rsid w:val="00DB5D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a">
    <w:basedOn w:val="Standardowy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219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hF5RRjQ3bSkKGSPZN0TidYIyaDyA==">AMUW2mVT5gZkFnsCfnn5dU8X+PS7jv2C6YndV3EqWnnvbg3rEc8vxCXF41DXp5xcfnenV072yITY450fCPVQvQCCGvS2A+HsA50Ttdbgt2Vu2bP3EoE135iYv9JxTV0NwSOpZ3P/XjHy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4</Words>
  <Characters>1285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la</dc:creator>
  <cp:lastModifiedBy>Anna Rynk</cp:lastModifiedBy>
  <cp:revision>2</cp:revision>
  <dcterms:created xsi:type="dcterms:W3CDTF">2023-04-28T08:13:00Z</dcterms:created>
  <dcterms:modified xsi:type="dcterms:W3CDTF">2023-04-28T08:13:00Z</dcterms:modified>
</cp:coreProperties>
</file>